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D82ED" w14:textId="77777777" w:rsidR="00C32416" w:rsidRPr="000419B0" w:rsidRDefault="00C32416" w:rsidP="00C3241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6530"/>
        <w:gridCol w:w="2150"/>
      </w:tblGrid>
      <w:tr w:rsidR="00C32416" w:rsidRPr="000419B0" w14:paraId="7A2E1C9D" w14:textId="77777777" w:rsidTr="00CC48E6">
        <w:tc>
          <w:tcPr>
            <w:tcW w:w="670" w:type="dxa"/>
            <w:shd w:val="clear" w:color="auto" w:fill="D0CECE"/>
          </w:tcPr>
          <w:p w14:paraId="7EF49B61" w14:textId="77777777" w:rsidR="00C32416" w:rsidRPr="005A64C1" w:rsidRDefault="00C32416" w:rsidP="00CC48E6">
            <w:pPr>
              <w:rPr>
                <w:rFonts w:eastAsia="Calibri"/>
                <w:szCs w:val="24"/>
              </w:rPr>
            </w:pPr>
          </w:p>
        </w:tc>
        <w:tc>
          <w:tcPr>
            <w:tcW w:w="6570" w:type="dxa"/>
            <w:shd w:val="clear" w:color="auto" w:fill="D0CECE"/>
          </w:tcPr>
          <w:p w14:paraId="08F9DDEA" w14:textId="77777777" w:rsidR="00C32416" w:rsidRPr="005A64C1" w:rsidRDefault="00C32416" w:rsidP="00CC48E6">
            <w:pPr>
              <w:rPr>
                <w:rFonts w:eastAsia="Calibri"/>
                <w:szCs w:val="24"/>
              </w:rPr>
            </w:pPr>
            <w:r w:rsidRPr="005A64C1">
              <w:rPr>
                <w:rFonts w:eastAsia="Calibri"/>
                <w:szCs w:val="24"/>
              </w:rPr>
              <w:t>Module Learning Outcome (LO)</w:t>
            </w:r>
          </w:p>
        </w:tc>
        <w:tc>
          <w:tcPr>
            <w:tcW w:w="2155" w:type="dxa"/>
            <w:shd w:val="clear" w:color="auto" w:fill="D0CECE"/>
          </w:tcPr>
          <w:p w14:paraId="74C30F47" w14:textId="77777777" w:rsidR="00C32416" w:rsidRPr="005A64C1" w:rsidRDefault="00C32416" w:rsidP="00CC48E6">
            <w:pPr>
              <w:rPr>
                <w:rFonts w:eastAsia="Calibri"/>
                <w:szCs w:val="24"/>
              </w:rPr>
            </w:pPr>
            <w:r w:rsidRPr="005A64C1">
              <w:rPr>
                <w:rFonts w:eastAsia="Calibri"/>
                <w:szCs w:val="24"/>
              </w:rPr>
              <w:t>Award LO</w:t>
            </w:r>
          </w:p>
        </w:tc>
      </w:tr>
      <w:tr w:rsidR="00C32416" w:rsidRPr="000419B0" w14:paraId="79C01C13" w14:textId="77777777" w:rsidTr="00CC48E6">
        <w:tc>
          <w:tcPr>
            <w:tcW w:w="670" w:type="dxa"/>
            <w:shd w:val="clear" w:color="auto" w:fill="auto"/>
          </w:tcPr>
          <w:p w14:paraId="560C9CC2" w14:textId="77777777" w:rsidR="00C32416" w:rsidRPr="005A64C1" w:rsidRDefault="00C32416" w:rsidP="00CC48E6">
            <w:pPr>
              <w:rPr>
                <w:rFonts w:eastAsia="Calibri"/>
                <w:szCs w:val="24"/>
              </w:rPr>
            </w:pPr>
            <w:r w:rsidRPr="005A64C1">
              <w:rPr>
                <w:rFonts w:eastAsia="Calibri"/>
                <w:szCs w:val="24"/>
              </w:rPr>
              <w:t>LO1</w:t>
            </w:r>
          </w:p>
        </w:tc>
        <w:tc>
          <w:tcPr>
            <w:tcW w:w="6570" w:type="dxa"/>
            <w:shd w:val="clear" w:color="auto" w:fill="auto"/>
          </w:tcPr>
          <w:p w14:paraId="3CE6A3B5" w14:textId="77777777" w:rsidR="00C32416" w:rsidRPr="00C17FC9" w:rsidRDefault="00C32416" w:rsidP="00CC48E6">
            <w:pPr>
              <w:rPr>
                <w:rFonts w:eastAsia="Calibri"/>
                <w:szCs w:val="24"/>
              </w:rPr>
            </w:pPr>
            <w:r w:rsidRPr="00C17FC9">
              <w:rPr>
                <w:rFonts w:eastAsia="Calibri"/>
                <w:szCs w:val="24"/>
              </w:rPr>
              <w:t>Construct server-side programs to enhance the interactivity of Web pages.</w:t>
            </w:r>
          </w:p>
          <w:p w14:paraId="77231970" w14:textId="77777777" w:rsidR="00C32416" w:rsidRPr="005A64C1" w:rsidRDefault="00C32416" w:rsidP="00CC48E6">
            <w:pPr>
              <w:rPr>
                <w:rFonts w:eastAsia="Calibri"/>
                <w:szCs w:val="24"/>
              </w:rPr>
            </w:pPr>
          </w:p>
        </w:tc>
        <w:tc>
          <w:tcPr>
            <w:tcW w:w="2155" w:type="dxa"/>
            <w:shd w:val="clear" w:color="auto" w:fill="auto"/>
          </w:tcPr>
          <w:p w14:paraId="1893D0DB" w14:textId="77777777" w:rsidR="00C32416" w:rsidRPr="005A64C1" w:rsidRDefault="00C32416" w:rsidP="00CC48E6">
            <w:pPr>
              <w:rPr>
                <w:rFonts w:eastAsia="Calibri"/>
                <w:szCs w:val="24"/>
              </w:rPr>
            </w:pPr>
            <w:r w:rsidRPr="005A64C1">
              <w:rPr>
                <w:rFonts w:eastAsia="Calibri"/>
              </w:rPr>
              <w:t>Application,</w:t>
            </w:r>
            <w:r>
              <w:rPr>
                <w:rFonts w:eastAsia="Calibri"/>
              </w:rPr>
              <w:t xml:space="preserve"> </w:t>
            </w:r>
            <w:r w:rsidRPr="005A64C1">
              <w:rPr>
                <w:rFonts w:eastAsia="Calibri"/>
              </w:rPr>
              <w:t>Knowledge &amp; Understanding</w:t>
            </w:r>
          </w:p>
        </w:tc>
      </w:tr>
      <w:tr w:rsidR="00C32416" w:rsidRPr="000419B0" w14:paraId="3B4B2EBB" w14:textId="77777777" w:rsidTr="00CC48E6">
        <w:tc>
          <w:tcPr>
            <w:tcW w:w="670" w:type="dxa"/>
            <w:shd w:val="clear" w:color="auto" w:fill="auto"/>
          </w:tcPr>
          <w:p w14:paraId="5A01FFC9" w14:textId="77777777" w:rsidR="00C32416" w:rsidRPr="005A64C1" w:rsidRDefault="00C32416" w:rsidP="00CC48E6">
            <w:pPr>
              <w:rPr>
                <w:rFonts w:eastAsia="Calibri"/>
                <w:szCs w:val="24"/>
              </w:rPr>
            </w:pPr>
            <w:r w:rsidRPr="005A64C1">
              <w:rPr>
                <w:rFonts w:eastAsia="Calibri"/>
                <w:szCs w:val="24"/>
              </w:rPr>
              <w:t>LO2</w:t>
            </w:r>
          </w:p>
        </w:tc>
        <w:tc>
          <w:tcPr>
            <w:tcW w:w="6570" w:type="dxa"/>
            <w:shd w:val="clear" w:color="auto" w:fill="auto"/>
          </w:tcPr>
          <w:p w14:paraId="19BE97AA" w14:textId="513E3C8E" w:rsidR="00C32416" w:rsidRPr="005A64C1" w:rsidRDefault="00C32416" w:rsidP="00CC48E6">
            <w:pPr>
              <w:rPr>
                <w:rFonts w:eastAsia="Calibri"/>
                <w:szCs w:val="24"/>
              </w:rPr>
            </w:pPr>
            <w:r w:rsidRPr="00C17FC9">
              <w:rPr>
                <w:rFonts w:eastAsia="Calibri"/>
                <w:szCs w:val="24"/>
              </w:rPr>
              <w:t xml:space="preserve">Describe alternative approaches to </w:t>
            </w:r>
            <w:r w:rsidR="007F4653">
              <w:rPr>
                <w:rFonts w:eastAsia="Calibri"/>
                <w:szCs w:val="24"/>
              </w:rPr>
              <w:t xml:space="preserve">the </w:t>
            </w:r>
            <w:r w:rsidRPr="00C17FC9">
              <w:rPr>
                <w:rFonts w:eastAsia="Calibri"/>
                <w:szCs w:val="24"/>
              </w:rPr>
              <w:t>interaction between Web clients and servers.</w:t>
            </w:r>
          </w:p>
        </w:tc>
        <w:tc>
          <w:tcPr>
            <w:tcW w:w="2155" w:type="dxa"/>
            <w:shd w:val="clear" w:color="auto" w:fill="auto"/>
          </w:tcPr>
          <w:p w14:paraId="3FCD1FD6" w14:textId="77777777" w:rsidR="00C32416" w:rsidRPr="005A64C1" w:rsidRDefault="00C32416" w:rsidP="00CC48E6">
            <w:pPr>
              <w:rPr>
                <w:rFonts w:eastAsia="Calibri"/>
                <w:szCs w:val="24"/>
              </w:rPr>
            </w:pPr>
            <w:r w:rsidRPr="005A64C1">
              <w:rPr>
                <w:rFonts w:eastAsia="Calibri"/>
              </w:rPr>
              <w:t>Enquiry,</w:t>
            </w:r>
            <w:r>
              <w:rPr>
                <w:rFonts w:eastAsia="Calibri"/>
              </w:rPr>
              <w:t xml:space="preserve"> </w:t>
            </w:r>
            <w:r w:rsidRPr="005A64C1">
              <w:rPr>
                <w:rFonts w:eastAsia="Calibri"/>
              </w:rPr>
              <w:t>Reflection</w:t>
            </w:r>
          </w:p>
        </w:tc>
      </w:tr>
    </w:tbl>
    <w:p w14:paraId="4E4C9B8B" w14:textId="77777777" w:rsidR="00C32416" w:rsidRPr="000419B0" w:rsidRDefault="00C32416" w:rsidP="00C32416"/>
    <w:p w14:paraId="6BF7F4A4" w14:textId="77777777" w:rsidR="00C32416" w:rsidRPr="000419B0" w:rsidRDefault="00C32416" w:rsidP="00C32416">
      <w:pPr>
        <w:pStyle w:val="Heading2"/>
        <w:rPr>
          <w:color w:val="auto"/>
        </w:rPr>
      </w:pPr>
      <w:r w:rsidRPr="000419B0">
        <w:rPr>
          <w:color w:val="auto"/>
        </w:rPr>
        <w:t xml:space="preserve">Requirements Descriptor: </w:t>
      </w:r>
    </w:p>
    <w:p w14:paraId="22712CEB" w14:textId="77777777" w:rsidR="00C32416" w:rsidRDefault="00C32416" w:rsidP="00C32416">
      <w:pPr>
        <w:jc w:val="both"/>
      </w:pPr>
    </w:p>
    <w:p w14:paraId="6AD4F83A" w14:textId="77777777" w:rsidR="00C32416" w:rsidRDefault="00C32416" w:rsidP="00C32416">
      <w:pPr>
        <w:jc w:val="both"/>
      </w:pPr>
      <w:r>
        <w:t>Design and develop a web-based application to manage Airline Service Process for the following requirements but not limited to.</w:t>
      </w:r>
    </w:p>
    <w:p w14:paraId="0743C681" w14:textId="6424B93D" w:rsidR="00C32416" w:rsidRDefault="00C32416" w:rsidP="00C32416">
      <w:pPr>
        <w:jc w:val="both"/>
      </w:pPr>
      <w:r>
        <w:t xml:space="preserve">End of December 2019, COVID 19 new virus was found in Wuhan, Hubei, China. The virus has spread globally since its discovery. Like other countries, we are facing many challenges with COVID 19. The number of COVID 19 victims is increasing day by day. </w:t>
      </w:r>
      <w:r w:rsidR="00E26AB4">
        <w:t>Therefore,</w:t>
      </w:r>
      <w:r>
        <w:t xml:space="preserve"> </w:t>
      </w:r>
      <w:r w:rsidR="007F4653">
        <w:t xml:space="preserve">the </w:t>
      </w:r>
      <w:r>
        <w:t xml:space="preserve">public gathering is not so good. In Sri Lanka, most systems are </w:t>
      </w:r>
      <w:r w:rsidR="007F4653">
        <w:t>running</w:t>
      </w:r>
      <w:r>
        <w:t xml:space="preserve"> manually. </w:t>
      </w:r>
    </w:p>
    <w:p w14:paraId="4E22F909" w14:textId="22A13D6A" w:rsidR="00C32416" w:rsidRDefault="00C32416" w:rsidP="00C32416">
      <w:pPr>
        <w:jc w:val="both"/>
      </w:pPr>
      <w:r>
        <w:t>Phoenix Airline PVT is an airline with a small online flight booking system. Other processes</w:t>
      </w:r>
      <w:r w:rsidR="007F4653">
        <w:t>,</w:t>
      </w:r>
      <w:r>
        <w:t xml:space="preserve"> such as user management, flight management, </w:t>
      </w:r>
      <w:r w:rsidR="007F4653">
        <w:t xml:space="preserve">and </w:t>
      </w:r>
      <w:r>
        <w:t xml:space="preserve">ticket management, </w:t>
      </w:r>
      <w:r w:rsidR="007F4653">
        <w:t xml:space="preserve">are </w:t>
      </w:r>
      <w:r>
        <w:t xml:space="preserve">done manually. Currently, they cannot do them manually. So, they required a website for that. There are </w:t>
      </w:r>
      <w:r w:rsidR="007F4653">
        <w:t>three</w:t>
      </w:r>
      <w:r>
        <w:t xml:space="preserve"> types of users: Staff, Users </w:t>
      </w:r>
      <w:r w:rsidR="00E26AB4">
        <w:t>(client</w:t>
      </w:r>
      <w:r>
        <w:t xml:space="preserve">), and Admin. Users and Staff can create their accounts by themself. But Staff accounts must be approved by the admin also the admin can add staff members to the system. </w:t>
      </w:r>
    </w:p>
    <w:p w14:paraId="2EB8B49F" w14:textId="3B303E23" w:rsidR="00C32416" w:rsidRDefault="00C32416" w:rsidP="00C32416">
      <w:pPr>
        <w:jc w:val="both"/>
      </w:pPr>
      <w:r>
        <w:t xml:space="preserve">There are </w:t>
      </w:r>
      <w:r w:rsidR="007F4653">
        <w:t>two</w:t>
      </w:r>
      <w:r>
        <w:t xml:space="preserve"> grades of staff members. Grade one and Grade two. Only Grade one Staff members can update </w:t>
      </w:r>
      <w:r w:rsidR="007F4653">
        <w:t xml:space="preserve">or </w:t>
      </w:r>
      <w:r>
        <w:t xml:space="preserve">delete some information. Grade two staff members can view information and only add new flight details. Every activity of the staff and users should be monitored by their ID or email. The admin dashboard can only be accessed by the admin, only staff members can access the staff dashboard, and the user’s (client’s) dashboard can be accessed by users and staff members. Grade One staff members are responsible for adding, updating, deleting </w:t>
      </w:r>
      <w:r w:rsidR="007F4653">
        <w:t>flights,</w:t>
      </w:r>
      <w:r>
        <w:t xml:space="preserve"> </w:t>
      </w:r>
      <w:r w:rsidR="00987555">
        <w:t>checking,</w:t>
      </w:r>
      <w:r>
        <w:t xml:space="preserve"> </w:t>
      </w:r>
      <w:proofErr w:type="gramStart"/>
      <w:r>
        <w:t>updating</w:t>
      </w:r>
      <w:proofErr w:type="gramEnd"/>
      <w:r>
        <w:t xml:space="preserve"> or deleting ticket information, checking the user's </w:t>
      </w:r>
      <w:r w:rsidR="00987555">
        <w:t>accounts,</w:t>
      </w:r>
      <w:r>
        <w:t xml:space="preserve"> blocking or updating accounts, and providing information to users via internal chat. Ticket information can be found on the Ticket ID. The admin can monitor every activity of the staff and users. Users can view and filter flights on a particular date and destination point. </w:t>
      </w:r>
      <w:r w:rsidRPr="00670E78">
        <w:t>Users can update their profile</w:t>
      </w:r>
      <w:r>
        <w:t>s</w:t>
      </w:r>
      <w:r w:rsidRPr="00670E78">
        <w:t xml:space="preserve"> and reservations</w:t>
      </w:r>
      <w:r>
        <w:t>. The last login time and IP of all users should be monitored. All users can search flights through the flight ID.</w:t>
      </w:r>
    </w:p>
    <w:p w14:paraId="7EF6163E" w14:textId="54C11041" w:rsidR="00C32416" w:rsidRDefault="00C32416" w:rsidP="00C32416">
      <w:pPr>
        <w:jc w:val="both"/>
      </w:pPr>
      <w:r>
        <w:t xml:space="preserve">You can include more features in addition to </w:t>
      </w:r>
      <w:r w:rsidR="00987555">
        <w:t xml:space="preserve">those </w:t>
      </w:r>
      <w:r>
        <w:t xml:space="preserve">discussed above.     </w:t>
      </w:r>
    </w:p>
    <w:p w14:paraId="41C04A99" w14:textId="77777777" w:rsidR="00C32416" w:rsidRDefault="00C32416" w:rsidP="00C32416">
      <w:pPr>
        <w:jc w:val="both"/>
      </w:pPr>
      <w:r w:rsidRPr="007C07EC">
        <w:rPr>
          <w:b/>
          <w:bCs/>
        </w:rPr>
        <w:lastRenderedPageBreak/>
        <w:t>Note:</w:t>
      </w:r>
      <w:r>
        <w:t xml:space="preserve"> Students can use any website design framework to make the application more user-friendly and responsive.</w:t>
      </w:r>
    </w:p>
    <w:p w14:paraId="08FAB603" w14:textId="44CC8A2C" w:rsidR="00C32416" w:rsidRDefault="00C32416" w:rsidP="00C32416">
      <w:pPr>
        <w:jc w:val="both"/>
      </w:pPr>
      <w:r w:rsidRPr="007C07EC">
        <w:rPr>
          <w:b/>
          <w:bCs/>
        </w:rPr>
        <w:t>Nature of the assignment:</w:t>
      </w:r>
      <w:r>
        <w:t xml:space="preserve"> This is a group assignment, and the size of the group is between 5-6. The maximum limit cannot be exceeded under any circumstances</w:t>
      </w:r>
      <w:r w:rsidR="00987555">
        <w:t>,</w:t>
      </w:r>
      <w:r>
        <w:t xml:space="preserve"> and no student is expected to do the assignment as an individual assignment and is not accepted for evaluation.</w:t>
      </w:r>
    </w:p>
    <w:p w14:paraId="1525502F" w14:textId="77777777" w:rsidR="00C32416" w:rsidRPr="007C07EC" w:rsidRDefault="00C32416" w:rsidP="00C32416">
      <w:pPr>
        <w:jc w:val="both"/>
        <w:rPr>
          <w:b/>
          <w:bCs/>
        </w:rPr>
      </w:pPr>
      <w:r w:rsidRPr="007C07EC">
        <w:rPr>
          <w:b/>
          <w:bCs/>
        </w:rPr>
        <w:t>Submission:</w:t>
      </w:r>
    </w:p>
    <w:p w14:paraId="5381CC4D" w14:textId="593245CD" w:rsidR="00C32416" w:rsidRDefault="00987555" w:rsidP="00C32416">
      <w:pPr>
        <w:jc w:val="both"/>
      </w:pPr>
      <w:r>
        <w:t>The completed</w:t>
      </w:r>
      <w:r w:rsidR="00C32416">
        <w:t xml:space="preserve"> assignment should be </w:t>
      </w:r>
      <w:r>
        <w:t>uploaded to GitHub</w:t>
      </w:r>
      <w:r w:rsidR="00C32416">
        <w:t xml:space="preserve"> (All the required resources to open the application should be included)</w:t>
      </w:r>
      <w:r w:rsidR="006145ED">
        <w:t>,</w:t>
      </w:r>
      <w:r w:rsidR="00C32416">
        <w:t xml:space="preserve"> and</w:t>
      </w:r>
      <w:r>
        <w:t xml:space="preserve"> a report </w:t>
      </w:r>
      <w:r w:rsidR="006145ED">
        <w:t>containing</w:t>
      </w:r>
      <w:r>
        <w:t xml:space="preserve"> </w:t>
      </w:r>
      <w:r w:rsidR="006145ED">
        <w:t xml:space="preserve">all the screenshots of </w:t>
      </w:r>
      <w:r>
        <w:t>the</w:t>
      </w:r>
      <w:r w:rsidR="006145ED">
        <w:t xml:space="preserve"> application should be uploaded to </w:t>
      </w:r>
      <w:proofErr w:type="spellStart"/>
      <w:r w:rsidR="006145ED">
        <w:t>nLearn</w:t>
      </w:r>
      <w:proofErr w:type="spellEnd"/>
      <w:r w:rsidR="00C32416">
        <w:t xml:space="preserve"> before the submission deadline.</w:t>
      </w:r>
      <w:r w:rsidR="006145ED">
        <w:t xml:space="preserve"> The front page of the report should contain the information of all the group members on a table (Student number, Name, Signature)</w:t>
      </w:r>
    </w:p>
    <w:p w14:paraId="35878CC6" w14:textId="77777777" w:rsidR="00C32416" w:rsidRDefault="00C32416" w:rsidP="00C32416">
      <w:pPr>
        <w:jc w:val="both"/>
      </w:pPr>
    </w:p>
    <w:p w14:paraId="2C3069DD" w14:textId="77777777" w:rsidR="00C32416" w:rsidRPr="007D0FC6" w:rsidRDefault="00C32416" w:rsidP="00C32416">
      <w:pPr>
        <w:pStyle w:val="Heading2"/>
        <w:numPr>
          <w:ilvl w:val="0"/>
          <w:numId w:val="0"/>
        </w:numPr>
        <w:ind w:left="360" w:hanging="360"/>
        <w:rPr>
          <w:color w:val="auto"/>
        </w:rPr>
      </w:pPr>
      <w:r w:rsidRPr="007D0FC6">
        <w:rPr>
          <w:color w:val="auto"/>
        </w:rPr>
        <w:t>Marking Scheme</w:t>
      </w:r>
    </w:p>
    <w:p w14:paraId="585A0645" w14:textId="77777777" w:rsidR="00C32416" w:rsidRPr="007143AE" w:rsidRDefault="00C32416" w:rsidP="00C32416">
      <w:pPr>
        <w:pStyle w:val="ListParagraph"/>
        <w:numPr>
          <w:ilvl w:val="0"/>
          <w:numId w:val="3"/>
        </w:numPr>
        <w:ind w:left="270"/>
        <w:rPr>
          <w:rFonts w:asciiTheme="minorHAnsi" w:hAnsiTheme="minorHAnsi"/>
          <w:b/>
          <w:bCs/>
          <w:sz w:val="22"/>
          <w:szCs w:val="22"/>
        </w:rPr>
      </w:pPr>
      <w:r w:rsidRPr="005431B1">
        <w:rPr>
          <w:b/>
          <w:bCs/>
        </w:rPr>
        <w:t xml:space="preserve">Marks will be awarded for: </w:t>
      </w:r>
      <w:r w:rsidRPr="005431B1">
        <w:rPr>
          <w:rFonts w:asciiTheme="minorHAnsi" w:eastAsia="Helvetica" w:hAnsiTheme="minorHAnsi"/>
          <w:sz w:val="22"/>
        </w:rPr>
        <w:t>Analysis and Design</w:t>
      </w:r>
      <w:r w:rsidRPr="005431B1">
        <w:rPr>
          <w:rFonts w:eastAsia="Helvetica"/>
        </w:rPr>
        <w:t xml:space="preserve"> </w:t>
      </w:r>
      <w:r w:rsidRPr="007143AE">
        <w:rPr>
          <w:rFonts w:asciiTheme="minorHAnsi" w:eastAsia="Helvetica" w:hAnsiTheme="minorHAnsi"/>
          <w:sz w:val="22"/>
          <w:szCs w:val="22"/>
        </w:rPr>
        <w:t>&amp; Implementation</w:t>
      </w:r>
      <w:r w:rsidRPr="007143AE">
        <w:rPr>
          <w:rFonts w:asciiTheme="minorHAnsi" w:hAnsiTheme="minorHAnsi"/>
          <w:b/>
          <w:bCs/>
          <w:sz w:val="22"/>
          <w:szCs w:val="22"/>
        </w:rPr>
        <w:t xml:space="preserve"> (100%)</w:t>
      </w:r>
    </w:p>
    <w:p w14:paraId="10AF6DBF" w14:textId="77777777" w:rsidR="00C32416" w:rsidRPr="000419B0" w:rsidRDefault="00C32416" w:rsidP="00C32416">
      <w:pPr>
        <w:pStyle w:val="Heading4"/>
        <w:numPr>
          <w:ilvl w:val="0"/>
          <w:numId w:val="0"/>
        </w:numPr>
        <w:rPr>
          <w:color w:val="auto"/>
        </w:rPr>
      </w:pPr>
      <w:r w:rsidRPr="000419B0">
        <w:rPr>
          <w:color w:val="auto"/>
        </w:rPr>
        <w:t>Design of a supporting database and UML model diagram (15%)</w:t>
      </w:r>
    </w:p>
    <w:p w14:paraId="3511E259" w14:textId="16465498" w:rsidR="00C32416" w:rsidRPr="000419B0" w:rsidRDefault="00C32416" w:rsidP="00C32416">
      <w:r w:rsidRPr="000419B0">
        <w:t xml:space="preserve">The site requires a database designed using </w:t>
      </w:r>
      <w:proofErr w:type="spellStart"/>
      <w:r w:rsidRPr="000419B0">
        <w:t>MySql</w:t>
      </w:r>
      <w:proofErr w:type="spellEnd"/>
      <w:r w:rsidRPr="000419B0">
        <w:t xml:space="preserve"> or any standard DBMS used by your prototype.</w:t>
      </w:r>
      <w:r>
        <w:t xml:space="preserve"> Students are encouraged to use NOSQL databases such as MongoDB if required.  </w:t>
      </w:r>
    </w:p>
    <w:p w14:paraId="0A253F63" w14:textId="72DA1550" w:rsidR="00C32416" w:rsidRPr="000419B0" w:rsidRDefault="00C32416" w:rsidP="00C32416">
      <w:r w:rsidRPr="000419B0">
        <w:t xml:space="preserve">The table structures should reflect the content described in the above scenario and from the benchmarking of </w:t>
      </w:r>
      <w:r w:rsidR="006145ED">
        <w:t>websites</w:t>
      </w:r>
      <w:r w:rsidRPr="000419B0">
        <w:t xml:space="preserve"> as per the advice at the end of this document.</w:t>
      </w:r>
    </w:p>
    <w:p w14:paraId="51FD5E47" w14:textId="77777777" w:rsidR="00C32416" w:rsidRPr="000419B0" w:rsidRDefault="00C32416" w:rsidP="00C32416">
      <w:r w:rsidRPr="000419B0">
        <w:t>You should also provide a website map (Visio: File/New/Network/Web Site Map) and a basic flowchart for the site (Visio: File/New/Flowchart/Basic Flowchart).</w:t>
      </w:r>
    </w:p>
    <w:p w14:paraId="0016B52B" w14:textId="77777777" w:rsidR="00C32416" w:rsidRPr="000419B0" w:rsidRDefault="00C32416" w:rsidP="00C32416">
      <w:pPr>
        <w:pStyle w:val="Heading4"/>
        <w:numPr>
          <w:ilvl w:val="0"/>
          <w:numId w:val="0"/>
        </w:numPr>
        <w:rPr>
          <w:color w:val="auto"/>
        </w:rPr>
      </w:pPr>
      <w:r w:rsidRPr="000419B0">
        <w:rPr>
          <w:color w:val="auto"/>
        </w:rPr>
        <w:t>Programming of Java Server Pages (40%)</w:t>
      </w:r>
    </w:p>
    <w:p w14:paraId="0230F144" w14:textId="02CD8485" w:rsidR="00C32416" w:rsidRPr="000419B0" w:rsidRDefault="00C32416" w:rsidP="00C32416">
      <w:r w:rsidRPr="000419B0">
        <w:t xml:space="preserve">The site requires </w:t>
      </w:r>
      <w:r w:rsidR="006145ED" w:rsidRPr="000419B0">
        <w:t>a few</w:t>
      </w:r>
      <w:r w:rsidRPr="000419B0">
        <w:t xml:space="preserve"> JSPs to allow the user to do the above scenario: -</w:t>
      </w:r>
    </w:p>
    <w:p w14:paraId="54F6D0B6" w14:textId="77777777" w:rsidR="00C32416" w:rsidRPr="000419B0" w:rsidRDefault="00C32416" w:rsidP="00C32416">
      <w:pPr>
        <w:pStyle w:val="Heading4"/>
        <w:numPr>
          <w:ilvl w:val="0"/>
          <w:numId w:val="0"/>
        </w:numPr>
        <w:rPr>
          <w:color w:val="auto"/>
        </w:rPr>
      </w:pPr>
      <w:r w:rsidRPr="000419B0">
        <w:rPr>
          <w:color w:val="auto"/>
        </w:rPr>
        <w:t>Testing (10%)</w:t>
      </w:r>
    </w:p>
    <w:p w14:paraId="1BB1BCB3" w14:textId="10252C39" w:rsidR="00C32416" w:rsidRPr="000419B0" w:rsidRDefault="00C32416" w:rsidP="00C32416">
      <w:r w:rsidRPr="000419B0">
        <w:t xml:space="preserve">Testing of some of the </w:t>
      </w:r>
      <w:r w:rsidR="00CD00F6">
        <w:t>prototypes</w:t>
      </w:r>
      <w:r w:rsidRPr="000419B0">
        <w:t xml:space="preserve"> using a browser will be expected.</w:t>
      </w:r>
    </w:p>
    <w:p w14:paraId="0CA0D128" w14:textId="740B7402" w:rsidR="00C32416" w:rsidRPr="000419B0" w:rsidRDefault="00C32416" w:rsidP="00C32416">
      <w:r w:rsidRPr="000419B0">
        <w:t xml:space="preserve">We suggest you conduct your testing using a test script or grid to test the expected outcome against </w:t>
      </w:r>
      <w:r w:rsidR="00CD00F6">
        <w:t xml:space="preserve">the </w:t>
      </w:r>
      <w:r w:rsidRPr="000419B0">
        <w:t xml:space="preserve">actual outcome. </w:t>
      </w:r>
    </w:p>
    <w:p w14:paraId="1084B2DE" w14:textId="77777777" w:rsidR="00C32416" w:rsidRDefault="00C32416" w:rsidP="00C32416">
      <w:pPr>
        <w:pStyle w:val="Heading4"/>
        <w:numPr>
          <w:ilvl w:val="0"/>
          <w:numId w:val="0"/>
        </w:numPr>
        <w:rPr>
          <w:color w:val="auto"/>
        </w:rPr>
      </w:pPr>
      <w:r>
        <w:rPr>
          <w:color w:val="auto"/>
        </w:rPr>
        <w:t>Use of Design Patterns such as MVC</w:t>
      </w:r>
      <w:r w:rsidRPr="000419B0">
        <w:rPr>
          <w:color w:val="auto"/>
        </w:rPr>
        <w:t xml:space="preserve"> (25%) </w:t>
      </w:r>
    </w:p>
    <w:p w14:paraId="4DCE9F20" w14:textId="77777777" w:rsidR="00C32416" w:rsidRPr="00941851" w:rsidRDefault="00C32416" w:rsidP="00C32416">
      <w:pPr>
        <w:rPr>
          <w:lang w:val="en-GB" w:eastAsia="en-US"/>
        </w:rPr>
      </w:pPr>
      <w:r>
        <w:rPr>
          <w:lang w:val="en-GB" w:eastAsia="en-US"/>
        </w:rPr>
        <w:t>Students are encouraged to use design patterns in your application as we are using Java Enterprise Edition.</w:t>
      </w:r>
    </w:p>
    <w:p w14:paraId="0ABB7C79" w14:textId="07280E7A" w:rsidR="00C32416" w:rsidRPr="000419B0" w:rsidRDefault="00CD00F6" w:rsidP="00C32416">
      <w:pPr>
        <w:pStyle w:val="Heading4"/>
        <w:numPr>
          <w:ilvl w:val="0"/>
          <w:numId w:val="0"/>
        </w:numPr>
        <w:rPr>
          <w:color w:val="auto"/>
        </w:rPr>
      </w:pPr>
      <w:r>
        <w:rPr>
          <w:color w:val="auto"/>
        </w:rPr>
        <w:lastRenderedPageBreak/>
        <w:t>Clear d</w:t>
      </w:r>
      <w:r w:rsidR="00C32416" w:rsidRPr="000419B0">
        <w:rPr>
          <w:color w:val="auto"/>
        </w:rPr>
        <w:t>emonstrations of your prototype JSPs (10%)</w:t>
      </w:r>
    </w:p>
    <w:p w14:paraId="5D9C6688" w14:textId="477A0CCC" w:rsidR="0035288A" w:rsidRDefault="00C32416">
      <w:r w:rsidRPr="000419B0">
        <w:t xml:space="preserve">The </w:t>
      </w:r>
      <w:r w:rsidR="00CD00F6">
        <w:t xml:space="preserve">overall work should be </w:t>
      </w:r>
      <w:r w:rsidRPr="000419B0">
        <w:t>demonstrat</w:t>
      </w:r>
      <w:r w:rsidR="00CD00F6">
        <w:t>ed clearly in the report</w:t>
      </w:r>
      <w:r w:rsidRPr="000419B0">
        <w:t>. You will be expected to run through your prototype for a couple of minutes. At this stage the prototype should:</w:t>
      </w:r>
    </w:p>
    <w:p w14:paraId="22AF1A43" w14:textId="766E6BFB" w:rsidR="00C32416" w:rsidRPr="000419B0" w:rsidRDefault="00C32416" w:rsidP="00C32416">
      <w:pPr>
        <w:numPr>
          <w:ilvl w:val="0"/>
          <w:numId w:val="4"/>
        </w:numPr>
        <w:spacing w:after="200" w:line="276" w:lineRule="auto"/>
      </w:pPr>
      <w:r w:rsidRPr="000419B0">
        <w:t>Have multiple JSP pages linked together</w:t>
      </w:r>
    </w:p>
    <w:p w14:paraId="328F44CC" w14:textId="77777777" w:rsidR="00C32416" w:rsidRPr="000419B0" w:rsidRDefault="00C32416" w:rsidP="00C32416">
      <w:pPr>
        <w:numPr>
          <w:ilvl w:val="0"/>
          <w:numId w:val="4"/>
        </w:numPr>
        <w:spacing w:after="200" w:line="276" w:lineRule="auto"/>
      </w:pPr>
      <w:r w:rsidRPr="000419B0">
        <w:t>Have basic login facilities</w:t>
      </w:r>
    </w:p>
    <w:p w14:paraId="3D4F1263" w14:textId="77777777" w:rsidR="00C32416" w:rsidRPr="000419B0" w:rsidRDefault="00C32416" w:rsidP="00C32416">
      <w:pPr>
        <w:numPr>
          <w:ilvl w:val="0"/>
          <w:numId w:val="4"/>
        </w:numPr>
        <w:spacing w:after="200" w:line="276" w:lineRule="auto"/>
      </w:pPr>
      <w:r w:rsidRPr="000419B0">
        <w:t>Be based on CSS (style sheets) for the look-and-feel</w:t>
      </w:r>
    </w:p>
    <w:p w14:paraId="1D81365C" w14:textId="77777777" w:rsidR="00C32416" w:rsidRPr="000419B0" w:rsidRDefault="00C32416" w:rsidP="00C32416">
      <w:pPr>
        <w:numPr>
          <w:ilvl w:val="0"/>
          <w:numId w:val="4"/>
        </w:numPr>
        <w:spacing w:after="200" w:line="276" w:lineRule="auto"/>
      </w:pPr>
      <w:r w:rsidRPr="000419B0">
        <w:t>Correspond to the initial design diagrams (there should be some very basic documentation)</w:t>
      </w:r>
    </w:p>
    <w:p w14:paraId="010F2B76" w14:textId="77777777" w:rsidR="00C32416" w:rsidRPr="000419B0" w:rsidRDefault="00C32416" w:rsidP="00C32416">
      <w:pPr>
        <w:numPr>
          <w:ilvl w:val="0"/>
          <w:numId w:val="4"/>
        </w:numPr>
        <w:spacing w:after="200" w:line="276" w:lineRule="auto"/>
      </w:pPr>
      <w:r w:rsidRPr="000419B0">
        <w:t>Link to a back-end database</w:t>
      </w:r>
    </w:p>
    <w:p w14:paraId="3E02FEA5" w14:textId="58AF1840" w:rsidR="00C32416" w:rsidRPr="006C3F13" w:rsidRDefault="00C32416" w:rsidP="00C32416">
      <w:pPr>
        <w:pStyle w:val="ListParagraph"/>
        <w:numPr>
          <w:ilvl w:val="0"/>
          <w:numId w:val="3"/>
        </w:numPr>
        <w:rPr>
          <w:b/>
          <w:bCs/>
        </w:rPr>
      </w:pPr>
      <w:r w:rsidRPr="006C3F13">
        <w:rPr>
          <w:b/>
          <w:bCs/>
        </w:rPr>
        <w:t xml:space="preserve">Marks awarded for </w:t>
      </w:r>
      <w:r>
        <w:rPr>
          <w:b/>
          <w:bCs/>
        </w:rPr>
        <w:t>Evaluation</w:t>
      </w:r>
      <w:r w:rsidR="00AD5C0A">
        <w:rPr>
          <w:b/>
          <w:bCs/>
        </w:rPr>
        <w:t xml:space="preserve">- </w:t>
      </w:r>
      <w:r w:rsidR="00AD5C0A" w:rsidRPr="006C3F13">
        <w:rPr>
          <w:b/>
          <w:bCs/>
        </w:rPr>
        <w:t>100</w:t>
      </w:r>
      <w:r w:rsidRPr="006C3F13">
        <w:rPr>
          <w:b/>
          <w:bCs/>
        </w:rPr>
        <w:t>%</w:t>
      </w:r>
    </w:p>
    <w:p w14:paraId="13EFE34D" w14:textId="77777777" w:rsidR="00C32416" w:rsidRPr="00884B63" w:rsidRDefault="00C32416" w:rsidP="00C32416">
      <w:pPr>
        <w:rPr>
          <w:rFonts w:ascii="Cambria" w:hAnsi="Cambria"/>
          <w:b/>
          <w:bCs/>
          <w:sz w:val="26"/>
          <w:szCs w:val="26"/>
        </w:rPr>
      </w:pPr>
    </w:p>
    <w:p w14:paraId="74EFBA5D" w14:textId="77777777" w:rsidR="00C32416" w:rsidRPr="00D57765" w:rsidRDefault="00C32416" w:rsidP="00C32416">
      <w:pPr>
        <w:pStyle w:val="Heading2"/>
        <w:numPr>
          <w:ilvl w:val="1"/>
          <w:numId w:val="3"/>
        </w:numPr>
        <w:jc w:val="both"/>
      </w:pPr>
      <w:r w:rsidRPr="000419B0">
        <w:rPr>
          <w:color w:val="auto"/>
        </w:rPr>
        <w:t>Submission instructions</w:t>
      </w:r>
    </w:p>
    <w:p w14:paraId="06C9CF9C" w14:textId="70C5C437" w:rsidR="00C32416" w:rsidRPr="000419B0" w:rsidRDefault="00C32416" w:rsidP="00C32416">
      <w:pPr>
        <w:jc w:val="both"/>
      </w:pPr>
      <w:r w:rsidRPr="000419B0">
        <w:rPr>
          <w:b/>
        </w:rPr>
        <w:t xml:space="preserve">Submission </w:t>
      </w:r>
      <w:r w:rsidR="00AD5C0A">
        <w:rPr>
          <w:b/>
        </w:rPr>
        <w:t>1</w:t>
      </w:r>
      <w:r w:rsidRPr="000419B0">
        <w:rPr>
          <w:b/>
        </w:rPr>
        <w:t xml:space="preserve">:  </w:t>
      </w:r>
      <w:r w:rsidR="00AD5C0A" w:rsidRPr="000419B0">
        <w:rPr>
          <w:i/>
        </w:rPr>
        <w:t xml:space="preserve">Formal Presentation of </w:t>
      </w:r>
      <w:r w:rsidR="00AD5C0A">
        <w:rPr>
          <w:i/>
        </w:rPr>
        <w:t>the design</w:t>
      </w:r>
      <w:r w:rsidR="00AD5C0A" w:rsidRPr="000419B0">
        <w:rPr>
          <w:i/>
        </w:rPr>
        <w:t xml:space="preserve"> (</w:t>
      </w:r>
      <w:r w:rsidR="002E3349">
        <w:rPr>
          <w:i/>
        </w:rPr>
        <w:t>15</w:t>
      </w:r>
      <w:r w:rsidR="002E3349" w:rsidRPr="002E3349">
        <w:rPr>
          <w:i/>
          <w:vertAlign w:val="superscript"/>
        </w:rPr>
        <w:t>th</w:t>
      </w:r>
      <w:r w:rsidR="002E3349">
        <w:rPr>
          <w:i/>
        </w:rPr>
        <w:t xml:space="preserve"> September 2022</w:t>
      </w:r>
      <w:r w:rsidR="00AD5C0A" w:rsidRPr="000419B0">
        <w:rPr>
          <w:i/>
        </w:rPr>
        <w:t>)</w:t>
      </w:r>
      <w:r w:rsidRPr="000419B0">
        <w:rPr>
          <w:i/>
        </w:rPr>
        <w:t xml:space="preserve">     </w:t>
      </w:r>
    </w:p>
    <w:p w14:paraId="072E39BD" w14:textId="5A4F752C" w:rsidR="00C32416" w:rsidRPr="000419B0" w:rsidRDefault="00C32416" w:rsidP="00C32416">
      <w:pPr>
        <w:rPr>
          <w:b/>
        </w:rPr>
      </w:pPr>
      <w:r w:rsidRPr="000419B0">
        <w:rPr>
          <w:b/>
        </w:rPr>
        <w:t xml:space="preserve">Submission </w:t>
      </w:r>
      <w:r w:rsidR="00AD5C0A">
        <w:rPr>
          <w:b/>
        </w:rPr>
        <w:t>2</w:t>
      </w:r>
      <w:r w:rsidRPr="000419B0">
        <w:rPr>
          <w:b/>
        </w:rPr>
        <w:t xml:space="preserve">: </w:t>
      </w:r>
      <w:r w:rsidR="00AD5C0A" w:rsidRPr="00D57765">
        <w:rPr>
          <w:iCs/>
        </w:rPr>
        <w:t xml:space="preserve">Submission </w:t>
      </w:r>
      <w:r w:rsidR="00AD5C0A" w:rsidRPr="00941851">
        <w:t>of Software Applicatio</w:t>
      </w:r>
      <w:r w:rsidR="002E3349">
        <w:t>n (08</w:t>
      </w:r>
      <w:r w:rsidR="002E3349" w:rsidRPr="002E3349">
        <w:rPr>
          <w:vertAlign w:val="superscript"/>
        </w:rPr>
        <w:t>th</w:t>
      </w:r>
      <w:r w:rsidR="002E3349">
        <w:t xml:space="preserve"> October</w:t>
      </w:r>
      <w:r w:rsidR="00AD5C0A">
        <w:rPr>
          <w:i/>
        </w:rPr>
        <w:t xml:space="preserve"> 202</w:t>
      </w:r>
      <w:r w:rsidR="002E3349">
        <w:rPr>
          <w:i/>
        </w:rPr>
        <w:t>2</w:t>
      </w:r>
      <w:r w:rsidR="00AD5C0A" w:rsidRPr="000419B0">
        <w:rPr>
          <w:i/>
        </w:rPr>
        <w:t>)</w:t>
      </w:r>
    </w:p>
    <w:p w14:paraId="1369C5A1" w14:textId="165C891C" w:rsidR="00C32416" w:rsidRPr="000419B0" w:rsidRDefault="00C32416" w:rsidP="00C32416">
      <w:pPr>
        <w:rPr>
          <w:rFonts w:cs="Arial"/>
        </w:rPr>
      </w:pPr>
      <w:r w:rsidRPr="000419B0">
        <w:t>You’re required to present your application</w:t>
      </w:r>
      <w:r w:rsidR="009B30AD">
        <w:t xml:space="preserve"> design</w:t>
      </w:r>
      <w:r w:rsidRPr="000419B0">
        <w:t xml:space="preserve"> to the class. </w:t>
      </w:r>
    </w:p>
    <w:p w14:paraId="1DDD86AF" w14:textId="77777777" w:rsidR="00C32416" w:rsidRPr="00AC7609" w:rsidRDefault="00C32416" w:rsidP="00C32416">
      <w:pPr>
        <w:spacing w:line="360" w:lineRule="auto"/>
        <w:rPr>
          <w:b/>
          <w:bCs/>
          <w:sz w:val="32"/>
          <w:szCs w:val="24"/>
        </w:rPr>
      </w:pPr>
      <w:r w:rsidRPr="00AC7609">
        <w:rPr>
          <w:b/>
          <w:bCs/>
          <w:sz w:val="32"/>
          <w:szCs w:val="24"/>
        </w:rPr>
        <w:t>Submission Type</w:t>
      </w:r>
    </w:p>
    <w:p w14:paraId="5684B8A5" w14:textId="0E721CB7" w:rsidR="00C32416" w:rsidRPr="00AC7609" w:rsidRDefault="00C32416" w:rsidP="00C32416">
      <w:pPr>
        <w:spacing w:line="360" w:lineRule="auto"/>
        <w:rPr>
          <w:rFonts w:eastAsiaTheme="majorEastAsia"/>
        </w:rPr>
      </w:pPr>
      <w:r w:rsidRPr="00AC7609">
        <w:rPr>
          <w:rFonts w:eastAsiaTheme="majorEastAsia"/>
        </w:rPr>
        <w:t xml:space="preserve">Moodle e-submission through </w:t>
      </w:r>
      <w:r>
        <w:rPr>
          <w:rFonts w:eastAsiaTheme="majorEastAsia"/>
        </w:rPr>
        <w:t>N-</w:t>
      </w:r>
      <w:proofErr w:type="gramStart"/>
      <w:r>
        <w:rPr>
          <w:rFonts w:eastAsiaTheme="majorEastAsia"/>
        </w:rPr>
        <w:t xml:space="preserve">LEARN </w:t>
      </w:r>
      <w:r w:rsidRPr="00AC7609">
        <w:rPr>
          <w:rFonts w:eastAsiaTheme="majorEastAsia"/>
        </w:rPr>
        <w:t xml:space="preserve"> is</w:t>
      </w:r>
      <w:proofErr w:type="gramEnd"/>
      <w:r w:rsidRPr="00AC7609">
        <w:rPr>
          <w:rFonts w:eastAsiaTheme="majorEastAsia"/>
        </w:rPr>
        <w:t xml:space="preserve"> compulsory for each </w:t>
      </w:r>
      <w:r w:rsidR="009B30AD">
        <w:rPr>
          <w:rFonts w:eastAsiaTheme="majorEastAsia"/>
        </w:rPr>
        <w:t>Group</w:t>
      </w:r>
      <w:r w:rsidRPr="00AC7609">
        <w:rPr>
          <w:rFonts w:eastAsiaTheme="majorEastAsia"/>
        </w:rPr>
        <w:t xml:space="preserve">. Hardcopy submission can be done </w:t>
      </w:r>
      <w:r w:rsidR="009B30AD">
        <w:rPr>
          <w:rFonts w:eastAsiaTheme="majorEastAsia"/>
        </w:rPr>
        <w:t>at</w:t>
      </w:r>
      <w:r w:rsidRPr="00AC7609">
        <w:rPr>
          <w:rFonts w:eastAsiaTheme="majorEastAsia"/>
        </w:rPr>
        <w:t xml:space="preserve"> the request of the module leader.</w:t>
      </w:r>
    </w:p>
    <w:p w14:paraId="3CAC8050" w14:textId="7DF7EECB" w:rsidR="00C32416" w:rsidRDefault="00C32416" w:rsidP="00C32416">
      <w:pPr>
        <w:spacing w:line="360" w:lineRule="auto"/>
      </w:pPr>
    </w:p>
    <w:p w14:paraId="2B90E133" w14:textId="701C3A51" w:rsidR="00C32416" w:rsidRDefault="00C32416" w:rsidP="00C32416">
      <w:pPr>
        <w:spacing w:line="360" w:lineRule="auto"/>
      </w:pPr>
    </w:p>
    <w:p w14:paraId="05F618A2" w14:textId="4D1BC535" w:rsidR="00C32416" w:rsidRDefault="00C32416" w:rsidP="00C32416">
      <w:pPr>
        <w:spacing w:line="360" w:lineRule="auto"/>
      </w:pPr>
    </w:p>
    <w:p w14:paraId="3D697199" w14:textId="1137D147" w:rsidR="00C32416" w:rsidRDefault="00C32416" w:rsidP="00C32416">
      <w:pPr>
        <w:spacing w:line="360" w:lineRule="auto"/>
      </w:pPr>
    </w:p>
    <w:p w14:paraId="3AABF2EB" w14:textId="7193004D" w:rsidR="00C32416" w:rsidRDefault="00C32416" w:rsidP="00C32416">
      <w:pPr>
        <w:spacing w:line="360" w:lineRule="auto"/>
      </w:pPr>
    </w:p>
    <w:p w14:paraId="2F7F8F7F" w14:textId="77777777" w:rsidR="00C32416" w:rsidRDefault="00C32416" w:rsidP="00C32416">
      <w:pPr>
        <w:spacing w:line="360" w:lineRule="auto"/>
      </w:pPr>
    </w:p>
    <w:p w14:paraId="40C345E5" w14:textId="77777777" w:rsidR="00C32416" w:rsidRPr="006C3F13" w:rsidRDefault="00C32416" w:rsidP="00C32416">
      <w:pPr>
        <w:jc w:val="both"/>
        <w:rPr>
          <w:b/>
          <w:sz w:val="32"/>
        </w:rPr>
      </w:pPr>
      <w:r w:rsidRPr="006C3F13">
        <w:rPr>
          <w:b/>
          <w:sz w:val="32"/>
        </w:rPr>
        <w:lastRenderedPageBreak/>
        <w:t>Assessment Offences:</w:t>
      </w:r>
    </w:p>
    <w:p w14:paraId="1E5D2AF3" w14:textId="77777777" w:rsidR="00C32416" w:rsidRPr="00D57765" w:rsidRDefault="00C32416" w:rsidP="00C32416">
      <w:pPr>
        <w:pStyle w:val="BodyText"/>
        <w:ind w:left="284"/>
        <w:jc w:val="both"/>
        <w:rPr>
          <w:rFonts w:asciiTheme="minorHAnsi" w:hAnsiTheme="minorHAnsi" w:cs="Arial"/>
        </w:rPr>
      </w:pPr>
      <w:r w:rsidRPr="00D57765">
        <w:rPr>
          <w:rFonts w:asciiTheme="minorHAnsi" w:hAnsiTheme="minorHAnsi" w:cs="Arial"/>
        </w:rPr>
        <w:t>For this assignment you may be using information from differing sources:</w:t>
      </w:r>
    </w:p>
    <w:p w14:paraId="77456E10" w14:textId="77777777" w:rsidR="00C32416" w:rsidRPr="00D57765" w:rsidRDefault="00C32416" w:rsidP="00C32416">
      <w:pPr>
        <w:pStyle w:val="BodyText"/>
        <w:numPr>
          <w:ilvl w:val="0"/>
          <w:numId w:val="6"/>
        </w:numPr>
        <w:spacing w:after="0"/>
        <w:jc w:val="both"/>
        <w:rPr>
          <w:rFonts w:asciiTheme="minorHAnsi" w:hAnsiTheme="minorHAnsi" w:cs="Arial"/>
        </w:rPr>
      </w:pPr>
      <w:r w:rsidRPr="00D57765">
        <w:rPr>
          <w:rFonts w:asciiTheme="minorHAnsi" w:hAnsiTheme="minorHAnsi" w:cs="Arial"/>
        </w:rPr>
        <w:t>Books, journal articles</w:t>
      </w:r>
    </w:p>
    <w:p w14:paraId="3D9C4816" w14:textId="77777777" w:rsidR="00C32416" w:rsidRPr="00D57765" w:rsidRDefault="00C32416" w:rsidP="00C32416">
      <w:pPr>
        <w:pStyle w:val="BodyText"/>
        <w:numPr>
          <w:ilvl w:val="0"/>
          <w:numId w:val="6"/>
        </w:numPr>
        <w:spacing w:after="0"/>
        <w:jc w:val="both"/>
        <w:rPr>
          <w:rFonts w:asciiTheme="minorHAnsi" w:hAnsiTheme="minorHAnsi" w:cs="Arial"/>
        </w:rPr>
      </w:pPr>
      <w:r w:rsidRPr="00D57765">
        <w:rPr>
          <w:rFonts w:asciiTheme="minorHAnsi" w:hAnsiTheme="minorHAnsi" w:cs="Arial"/>
        </w:rPr>
        <w:t>Course/module hand-outs</w:t>
      </w:r>
    </w:p>
    <w:p w14:paraId="2F86399A" w14:textId="61B8F342" w:rsidR="00C32416" w:rsidRPr="00D57765" w:rsidRDefault="00C32416" w:rsidP="00C32416">
      <w:pPr>
        <w:pStyle w:val="BodyText"/>
        <w:numPr>
          <w:ilvl w:val="0"/>
          <w:numId w:val="6"/>
        </w:numPr>
        <w:spacing w:after="0"/>
        <w:jc w:val="both"/>
        <w:rPr>
          <w:rFonts w:asciiTheme="minorHAnsi" w:hAnsiTheme="minorHAnsi" w:cs="Arial"/>
        </w:rPr>
      </w:pPr>
      <w:r w:rsidRPr="00D57765">
        <w:rPr>
          <w:rFonts w:asciiTheme="minorHAnsi" w:hAnsiTheme="minorHAnsi" w:cs="Arial"/>
        </w:rPr>
        <w:t>Webpages</w:t>
      </w:r>
    </w:p>
    <w:p w14:paraId="4B5C98F8" w14:textId="77777777" w:rsidR="00C32416" w:rsidRPr="00D57765" w:rsidRDefault="00C32416" w:rsidP="00C32416">
      <w:pPr>
        <w:pStyle w:val="BodyText"/>
        <w:ind w:left="284"/>
        <w:jc w:val="both"/>
        <w:rPr>
          <w:rFonts w:asciiTheme="minorHAnsi" w:hAnsiTheme="minorHAnsi" w:cs="Arial"/>
        </w:rPr>
      </w:pPr>
    </w:p>
    <w:p w14:paraId="3A653BA2" w14:textId="77777777" w:rsidR="00C32416" w:rsidRPr="000419B0" w:rsidRDefault="00C32416" w:rsidP="00C32416">
      <w:pPr>
        <w:pStyle w:val="BodyText"/>
        <w:ind w:left="284"/>
        <w:jc w:val="both"/>
        <w:rPr>
          <w:rFonts w:cs="Arial"/>
        </w:rPr>
      </w:pPr>
      <w:r w:rsidRPr="000419B0">
        <w:rPr>
          <w:rFonts w:cs="Arial"/>
          <w:bCs/>
          <w:iCs/>
        </w:rPr>
        <w:t xml:space="preserve">Thus, </w:t>
      </w:r>
      <w:r w:rsidRPr="000419B0">
        <w:rPr>
          <w:rFonts w:cs="Arial"/>
        </w:rPr>
        <w:t>if you:</w:t>
      </w:r>
    </w:p>
    <w:p w14:paraId="58AD9203" w14:textId="758999D4" w:rsidR="00C32416" w:rsidRPr="000419B0" w:rsidRDefault="00C32416" w:rsidP="00C32416">
      <w:pPr>
        <w:numPr>
          <w:ilvl w:val="0"/>
          <w:numId w:val="5"/>
        </w:numPr>
        <w:spacing w:after="0" w:line="240" w:lineRule="auto"/>
        <w:ind w:left="1004"/>
        <w:jc w:val="both"/>
        <w:rPr>
          <w:rFonts w:cs="Arial"/>
        </w:rPr>
      </w:pPr>
      <w:r w:rsidRPr="000419B0">
        <w:rPr>
          <w:rFonts w:cs="Arial"/>
        </w:rPr>
        <w:t>Use text verbatim, i.e., word-for-word.</w:t>
      </w:r>
    </w:p>
    <w:p w14:paraId="15C766F7" w14:textId="2C11CE15" w:rsidR="00C32416" w:rsidRPr="000419B0" w:rsidRDefault="00C32416" w:rsidP="00C32416">
      <w:pPr>
        <w:numPr>
          <w:ilvl w:val="0"/>
          <w:numId w:val="5"/>
        </w:numPr>
        <w:spacing w:after="0" w:line="240" w:lineRule="auto"/>
        <w:ind w:left="1004"/>
        <w:jc w:val="both"/>
        <w:rPr>
          <w:rFonts w:cs="Arial"/>
        </w:rPr>
      </w:pPr>
      <w:r w:rsidRPr="000419B0">
        <w:rPr>
          <w:rFonts w:cs="Arial"/>
        </w:rPr>
        <w:t xml:space="preserve">Copy </w:t>
      </w:r>
      <w:r w:rsidR="00E97EB8">
        <w:rPr>
          <w:rFonts w:cs="Arial"/>
        </w:rPr>
        <w:t>and/or</w:t>
      </w:r>
      <w:r w:rsidRPr="000419B0">
        <w:rPr>
          <w:rFonts w:cs="Arial"/>
        </w:rPr>
        <w:t xml:space="preserve"> amend </w:t>
      </w:r>
      <w:r w:rsidR="00E97EB8">
        <w:rPr>
          <w:rFonts w:cs="Arial"/>
        </w:rPr>
        <w:t>figures/diagrams</w:t>
      </w:r>
      <w:r w:rsidRPr="000419B0">
        <w:rPr>
          <w:rFonts w:cs="Arial"/>
        </w:rPr>
        <w:t xml:space="preserve">. </w:t>
      </w:r>
    </w:p>
    <w:p w14:paraId="1DC5DE76" w14:textId="77777777" w:rsidR="00C32416" w:rsidRDefault="00C32416" w:rsidP="00C32416">
      <w:pPr>
        <w:pStyle w:val="BodyText"/>
        <w:ind w:left="284"/>
        <w:jc w:val="both"/>
        <w:rPr>
          <w:rFonts w:cs="Arial"/>
        </w:rPr>
      </w:pPr>
    </w:p>
    <w:p w14:paraId="4AF40858" w14:textId="4CC46D5F" w:rsidR="00C32416" w:rsidRPr="00D57765" w:rsidRDefault="00E97EB8" w:rsidP="00C32416">
      <w:pPr>
        <w:pStyle w:val="BodyText"/>
        <w:ind w:left="284"/>
        <w:jc w:val="both"/>
        <w:rPr>
          <w:rFonts w:asciiTheme="minorHAnsi" w:hAnsiTheme="minorHAnsi" w:cs="Arial"/>
        </w:rPr>
      </w:pPr>
      <w:r>
        <w:rPr>
          <w:rFonts w:asciiTheme="minorHAnsi" w:hAnsiTheme="minorHAnsi" w:cs="Arial"/>
        </w:rPr>
        <w:t>The</w:t>
      </w:r>
      <w:r w:rsidR="00C32416" w:rsidRPr="00D57765">
        <w:rPr>
          <w:rFonts w:asciiTheme="minorHAnsi" w:hAnsiTheme="minorHAnsi" w:cs="Arial"/>
        </w:rPr>
        <w:t xml:space="preserve"> material used this way must be referenced: The text </w:t>
      </w:r>
      <w:r w:rsidR="00C32416" w:rsidRPr="00D57765">
        <w:rPr>
          <w:rFonts w:asciiTheme="minorHAnsi" w:hAnsiTheme="minorHAnsi" w:cs="Arial"/>
          <w:b/>
        </w:rPr>
        <w:t>must</w:t>
      </w:r>
      <w:r w:rsidR="00C32416" w:rsidRPr="00D57765">
        <w:rPr>
          <w:rFonts w:asciiTheme="minorHAnsi" w:hAnsiTheme="minorHAnsi" w:cs="Arial"/>
        </w:rPr>
        <w:t xml:space="preserve"> be in quotes and </w:t>
      </w:r>
      <w:r>
        <w:rPr>
          <w:rFonts w:asciiTheme="minorHAnsi" w:hAnsiTheme="minorHAnsi" w:cs="Arial"/>
        </w:rPr>
        <w:t>references</w:t>
      </w:r>
      <w:r w:rsidR="00C32416" w:rsidRPr="00D57765">
        <w:rPr>
          <w:rFonts w:asciiTheme="minorHAnsi" w:hAnsiTheme="minorHAnsi" w:cs="Arial"/>
        </w:rPr>
        <w:t xml:space="preserve">, and </w:t>
      </w:r>
      <w:r>
        <w:rPr>
          <w:rFonts w:asciiTheme="minorHAnsi" w:hAnsiTheme="minorHAnsi" w:cs="Arial"/>
        </w:rPr>
        <w:t xml:space="preserve">the </w:t>
      </w:r>
      <w:r w:rsidR="00C32416" w:rsidRPr="00D57765">
        <w:rPr>
          <w:rFonts w:asciiTheme="minorHAnsi" w:hAnsiTheme="minorHAnsi" w:cs="Arial"/>
        </w:rPr>
        <w:t xml:space="preserve">source of the figure/diagram </w:t>
      </w:r>
      <w:r w:rsidR="00C32416" w:rsidRPr="00D57765">
        <w:rPr>
          <w:rFonts w:asciiTheme="minorHAnsi" w:hAnsiTheme="minorHAnsi" w:cs="Arial"/>
          <w:b/>
        </w:rPr>
        <w:t>must</w:t>
      </w:r>
      <w:r w:rsidR="00C32416" w:rsidRPr="00D57765">
        <w:rPr>
          <w:rFonts w:asciiTheme="minorHAnsi" w:hAnsiTheme="minorHAnsi" w:cs="Arial"/>
        </w:rPr>
        <w:t xml:space="preserve"> be placed under the figure/ diagram. </w:t>
      </w:r>
    </w:p>
    <w:p w14:paraId="0EF0E9A5" w14:textId="77777777" w:rsidR="00C32416" w:rsidRPr="00D57765" w:rsidRDefault="00C32416" w:rsidP="00C32416">
      <w:pPr>
        <w:pStyle w:val="BodyText"/>
        <w:ind w:left="284"/>
        <w:jc w:val="both"/>
        <w:rPr>
          <w:rFonts w:asciiTheme="minorHAnsi" w:hAnsiTheme="minorHAnsi" w:cs="Arial"/>
        </w:rPr>
      </w:pPr>
    </w:p>
    <w:p w14:paraId="4B4011F8" w14:textId="4AAC36F5" w:rsidR="00C32416" w:rsidRPr="00D57765" w:rsidRDefault="00E97EB8" w:rsidP="00C32416">
      <w:pPr>
        <w:ind w:left="284"/>
      </w:pPr>
      <w:r w:rsidRPr="00D57765">
        <w:t>And</w:t>
      </w:r>
      <w:r w:rsidR="00C32416" w:rsidRPr="00D57765">
        <w:t xml:space="preserve">, you’re advised not to present </w:t>
      </w:r>
      <w:r>
        <w:t>freely available systems. All</w:t>
      </w:r>
      <w:r w:rsidR="00C32416" w:rsidRPr="00D57765">
        <w:t xml:space="preserve"> work should be </w:t>
      </w:r>
      <w:r>
        <w:t xml:space="preserve">an </w:t>
      </w:r>
      <w:r w:rsidR="00C32416" w:rsidRPr="00D57765">
        <w:t>original effort.</w:t>
      </w:r>
    </w:p>
    <w:p w14:paraId="73FE2551" w14:textId="77777777" w:rsidR="00C32416" w:rsidRPr="00D57765" w:rsidRDefault="00C32416" w:rsidP="00C32416">
      <w:pPr>
        <w:pStyle w:val="BodyText"/>
        <w:jc w:val="both"/>
        <w:rPr>
          <w:rFonts w:asciiTheme="minorHAnsi" w:hAnsiTheme="minorHAnsi" w:cs="Arial"/>
          <w:bCs/>
          <w:iCs/>
        </w:rPr>
      </w:pPr>
    </w:p>
    <w:p w14:paraId="77EA868A" w14:textId="7E2342FA" w:rsidR="00C32416" w:rsidRPr="00D57765" w:rsidRDefault="00C32416" w:rsidP="00C32416">
      <w:pPr>
        <w:pStyle w:val="BodyText"/>
        <w:ind w:left="284"/>
        <w:jc w:val="both"/>
        <w:rPr>
          <w:rFonts w:asciiTheme="minorHAnsi" w:hAnsiTheme="minorHAnsi" w:cs="Arial"/>
          <w:b/>
          <w:bCs/>
          <w:iCs/>
        </w:rPr>
      </w:pPr>
      <w:r w:rsidRPr="00D57765">
        <w:rPr>
          <w:rFonts w:asciiTheme="minorHAnsi" w:hAnsiTheme="minorHAnsi" w:cs="Arial"/>
          <w:b/>
          <w:bCs/>
          <w:iCs/>
        </w:rPr>
        <w:t>The University treats plagiarism very seriously</w:t>
      </w:r>
      <w:r w:rsidR="00E97EB8">
        <w:rPr>
          <w:rFonts w:asciiTheme="minorHAnsi" w:hAnsiTheme="minorHAnsi" w:cs="Arial"/>
          <w:b/>
          <w:bCs/>
          <w:iCs/>
        </w:rPr>
        <w:t>,</w:t>
      </w:r>
      <w:r w:rsidRPr="00D57765">
        <w:rPr>
          <w:rFonts w:asciiTheme="minorHAnsi" w:hAnsiTheme="minorHAnsi" w:cs="Arial"/>
          <w:b/>
          <w:bCs/>
          <w:iCs/>
        </w:rPr>
        <w:t xml:space="preserve"> and you are advised to read the relevant sections in your student handbook.</w:t>
      </w:r>
    </w:p>
    <w:p w14:paraId="7B384E8C" w14:textId="77777777" w:rsidR="00C32416" w:rsidRPr="00DC270C" w:rsidRDefault="00C32416" w:rsidP="00C32416">
      <w:pPr>
        <w:spacing w:line="360" w:lineRule="auto"/>
      </w:pPr>
    </w:p>
    <w:p w14:paraId="3A2A38C9" w14:textId="77777777" w:rsidR="00C32416" w:rsidRDefault="00C32416" w:rsidP="00C32416">
      <w:pPr>
        <w:jc w:val="both"/>
      </w:pPr>
      <w:r>
        <w:t xml:space="preserve"> </w:t>
      </w:r>
    </w:p>
    <w:p w14:paraId="4BFAB93A" w14:textId="77777777" w:rsidR="00C32416" w:rsidRDefault="00C32416"/>
    <w:sectPr w:rsidR="00C3241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10A34" w14:textId="77777777" w:rsidR="00DE21BA" w:rsidRDefault="00DE21BA" w:rsidP="00C32416">
      <w:pPr>
        <w:spacing w:after="0" w:line="240" w:lineRule="auto"/>
      </w:pPr>
      <w:r>
        <w:separator/>
      </w:r>
    </w:p>
  </w:endnote>
  <w:endnote w:type="continuationSeparator" w:id="0">
    <w:p w14:paraId="6251237D" w14:textId="77777777" w:rsidR="00DE21BA" w:rsidRDefault="00DE21BA" w:rsidP="00C32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Helvetica">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0258256"/>
      <w:docPartObj>
        <w:docPartGallery w:val="Page Numbers (Bottom of Page)"/>
        <w:docPartUnique/>
      </w:docPartObj>
    </w:sdtPr>
    <w:sdtEndPr>
      <w:rPr>
        <w:noProof/>
      </w:rPr>
    </w:sdtEndPr>
    <w:sdtContent>
      <w:p w14:paraId="681F376D" w14:textId="21FC57C3" w:rsidR="00C32416" w:rsidRDefault="00C324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AA65B5" w14:textId="4F3BDFAA" w:rsidR="00C32416" w:rsidRDefault="00C32416">
    <w:pPr>
      <w:pStyle w:val="Footer"/>
    </w:pPr>
    <w:r w:rsidRPr="00737229">
      <w:rPr>
        <w:rFonts w:ascii="Arial" w:hAnsi="Arial" w:cs="Arial"/>
      </w:rPr>
      <w:t xml:space="preserve">Coursework </w:t>
    </w:r>
    <w:r>
      <w:rPr>
        <w:rFonts w:ascii="Arial" w:hAnsi="Arial" w:cs="Arial"/>
      </w:rPr>
      <w:t>202</w:t>
    </w:r>
    <w:r w:rsidR="00987555">
      <w:rPr>
        <w:rFonts w:ascii="Arial" w:hAnsi="Arial" w:cs="Arial"/>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995AE" w14:textId="77777777" w:rsidR="00DE21BA" w:rsidRDefault="00DE21BA" w:rsidP="00C32416">
      <w:pPr>
        <w:spacing w:after="0" w:line="240" w:lineRule="auto"/>
      </w:pPr>
      <w:r>
        <w:separator/>
      </w:r>
    </w:p>
  </w:footnote>
  <w:footnote w:type="continuationSeparator" w:id="0">
    <w:p w14:paraId="0F2458CA" w14:textId="77777777" w:rsidR="00DE21BA" w:rsidRDefault="00DE21BA" w:rsidP="00C324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B54E" w14:textId="35240347" w:rsidR="00C32416" w:rsidRDefault="00C32416">
    <w:pPr>
      <w:pStyle w:val="Header"/>
      <w:jc w:val="center"/>
      <w:rPr>
        <w:color w:val="4472C4" w:themeColor="accent1"/>
        <w:sz w:val="20"/>
      </w:rPr>
    </w:pPr>
  </w:p>
  <w:p w14:paraId="18306062" w14:textId="37DB9F39" w:rsidR="00C32416" w:rsidRPr="00C32416" w:rsidRDefault="00C32416">
    <w:pPr>
      <w:pStyle w:val="Heade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41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sdt>
      <w:sdt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Title"/>
        <w:tag w:val=""/>
        <w:id w:val="-1954942076"/>
        <w:placeholder>
          <w:docPart w:val="5E69A481038D44AE94C3889466EFCBF0"/>
        </w:placeholder>
        <w:dataBinding w:prefixMappings="xmlns:ns0='http://purl.org/dc/elements/1.1/' xmlns:ns1='http://schemas.openxmlformats.org/package/2006/metadata/core-properties' " w:xpath="/ns1:coreProperties[1]/ns0:title[1]" w:storeItemID="{6C3C8BC8-F283-45AE-878A-BAB7291924A1}"/>
        <w:text/>
      </w:sdtPr>
      <w:sdtContent>
        <w:r w:rsidRPr="00C3241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E 204.3 Development of Enterprise Applications </w:t>
        </w:r>
        <w:r w:rsidR="007F465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r w:rsidRPr="00C3241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F4653">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sdtContent>
    </w:sdt>
  </w:p>
  <w:p w14:paraId="4CA150E2" w14:textId="77777777" w:rsidR="00C32416" w:rsidRPr="00C32416" w:rsidRDefault="00C32416" w:rsidP="00C32416">
    <w:pPr>
      <w:tabs>
        <w:tab w:val="center" w:pos="4680"/>
        <w:tab w:val="right" w:pos="9360"/>
      </w:tabs>
      <w:spacing w:after="0" w:line="240" w:lineRule="auto"/>
      <w:jc w:val="center"/>
      <w:rPr>
        <w:rFonts w:eastAsiaTheme="minorHAnsi"/>
        <w:color w:val="000000" w:themeColor="text1"/>
        <w:sz w:val="28"/>
        <w:szCs w:val="28"/>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416">
      <w:rPr>
        <w:rFonts w:eastAsiaTheme="minorHAnsi"/>
        <w:color w:val="000000" w:themeColor="text1"/>
        <w:sz w:val="28"/>
        <w:szCs w:val="28"/>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ursework </w:t>
    </w:r>
  </w:p>
  <w:p w14:paraId="63A8D307" w14:textId="77777777" w:rsidR="00C32416" w:rsidRPr="00C32416" w:rsidRDefault="00C32416" w:rsidP="00C32416">
    <w:pPr>
      <w:autoSpaceDE w:val="0"/>
      <w:autoSpaceDN w:val="0"/>
      <w:adjustRightInd w:val="0"/>
      <w:spacing w:after="0" w:line="240" w:lineRule="auto"/>
      <w:rPr>
        <w:rFonts w:ascii="Calibri" w:eastAsiaTheme="minorHAnsi" w:hAnsi="Calibri" w:cs="Calibri"/>
        <w:color w:val="000000"/>
        <w:sz w:val="28"/>
        <w:szCs w:val="28"/>
        <w:lang w:eastAsia="en-US"/>
      </w:rPr>
    </w:pPr>
  </w:p>
  <w:p w14:paraId="58F8CC39" w14:textId="492E0410" w:rsidR="00C32416" w:rsidRPr="00C32416" w:rsidRDefault="00C32416" w:rsidP="00C32416">
    <w:pPr>
      <w:tabs>
        <w:tab w:val="center" w:pos="4680"/>
        <w:tab w:val="right" w:pos="9360"/>
      </w:tabs>
      <w:spacing w:after="0" w:line="240" w:lineRule="auto"/>
      <w:jc w:val="center"/>
      <w:rPr>
        <w:rFonts w:eastAsiaTheme="minorHAnsi"/>
        <w:color w:val="000000" w:themeColor="text1"/>
        <w:sz w:val="28"/>
        <w:szCs w:val="28"/>
        <w:lang w:eastAsia="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416">
      <w:rPr>
        <w:rFonts w:eastAsiaTheme="minorHAnsi"/>
        <w:sz w:val="28"/>
        <w:szCs w:val="28"/>
        <w:lang w:eastAsia="en-US"/>
      </w:rPr>
      <w:t xml:space="preserve"> </w:t>
    </w:r>
    <w:r w:rsidRPr="00C32416">
      <w:rPr>
        <w:rFonts w:eastAsiaTheme="minorHAnsi"/>
        <w:b/>
        <w:bCs/>
        <w:sz w:val="28"/>
        <w:szCs w:val="28"/>
        <w:lang w:eastAsia="en-US"/>
      </w:rPr>
      <w:t>Module Leader: Chaminda Wijesinghe</w:t>
    </w:r>
  </w:p>
  <w:p w14:paraId="47A4225E" w14:textId="77777777" w:rsidR="00C32416" w:rsidRDefault="00C324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70C"/>
    <w:multiLevelType w:val="multilevel"/>
    <w:tmpl w:val="DB6EC028"/>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2"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decimal"/>
      <w:pStyle w:val="Heading9"/>
      <w:lvlText w:val="%1.%2.%3.%4.%5.%6.%7.%8.%9."/>
      <w:lvlJc w:val="left"/>
      <w:pPr>
        <w:ind w:left="3240" w:hanging="360"/>
      </w:pPr>
      <w:rPr>
        <w:rFonts w:hint="default"/>
      </w:rPr>
    </w:lvl>
  </w:abstractNum>
  <w:abstractNum w:abstractNumId="1" w15:restartNumberingAfterBreak="0">
    <w:nsid w:val="103A2147"/>
    <w:multiLevelType w:val="hybridMultilevel"/>
    <w:tmpl w:val="CB16AE4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90F1567"/>
    <w:multiLevelType w:val="multilevel"/>
    <w:tmpl w:val="DB6EC028"/>
    <w:numStyleLink w:val="Headings"/>
  </w:abstractNum>
  <w:abstractNum w:abstractNumId="3" w15:restartNumberingAfterBreak="0">
    <w:nsid w:val="32CF650D"/>
    <w:multiLevelType w:val="multilevel"/>
    <w:tmpl w:val="0FBE3E6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800" w:hanging="180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4" w15:restartNumberingAfterBreak="0">
    <w:nsid w:val="6F764633"/>
    <w:multiLevelType w:val="hybridMultilevel"/>
    <w:tmpl w:val="8FD0B36E"/>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5" w15:restartNumberingAfterBreak="0">
    <w:nsid w:val="75771702"/>
    <w:multiLevelType w:val="hybridMultilevel"/>
    <w:tmpl w:val="CDB07D66"/>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15335368">
    <w:abstractNumId w:val="0"/>
  </w:num>
  <w:num w:numId="2" w16cid:durableId="2010598527">
    <w:abstractNumId w:val="2"/>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decimal"/>
        <w:pStyle w:val="Heading9"/>
        <w:lvlText w:val="%1.%2.%3.%4.%5.%6.%7.%8.%9."/>
        <w:lvlJc w:val="left"/>
        <w:pPr>
          <w:ind w:left="3240" w:hanging="360"/>
        </w:pPr>
        <w:rPr>
          <w:rFonts w:hint="default"/>
        </w:rPr>
      </w:lvl>
    </w:lvlOverride>
  </w:num>
  <w:num w:numId="3" w16cid:durableId="1951086669">
    <w:abstractNumId w:val="3"/>
  </w:num>
  <w:num w:numId="4" w16cid:durableId="202559649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4491207">
    <w:abstractNumId w:val="5"/>
  </w:num>
  <w:num w:numId="6" w16cid:durableId="1594163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bU0NDAwsjA3MLZU0lEKTi0uzszPAykwrgUAnWo2nCwAAAA="/>
  </w:docVars>
  <w:rsids>
    <w:rsidRoot w:val="001579E6"/>
    <w:rsid w:val="001579E6"/>
    <w:rsid w:val="002E3349"/>
    <w:rsid w:val="0035288A"/>
    <w:rsid w:val="003B59E4"/>
    <w:rsid w:val="004C1D83"/>
    <w:rsid w:val="006145ED"/>
    <w:rsid w:val="00675C5A"/>
    <w:rsid w:val="006C5A76"/>
    <w:rsid w:val="007F4653"/>
    <w:rsid w:val="00946C9A"/>
    <w:rsid w:val="00987555"/>
    <w:rsid w:val="009B30AD"/>
    <w:rsid w:val="00AD5C0A"/>
    <w:rsid w:val="00C32416"/>
    <w:rsid w:val="00CD00F6"/>
    <w:rsid w:val="00DE21BA"/>
    <w:rsid w:val="00E26AB4"/>
    <w:rsid w:val="00E97EB8"/>
    <w:rsid w:val="00F07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9FC494"/>
  <w15:chartTrackingRefBased/>
  <w15:docId w15:val="{32A4BD27-D9FC-48C4-9047-D3F5C3609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416"/>
    <w:rPr>
      <w:rFonts w:eastAsiaTheme="minorEastAsia"/>
      <w:lang w:eastAsia="ja-JP"/>
    </w:rPr>
  </w:style>
  <w:style w:type="paragraph" w:styleId="Heading1">
    <w:name w:val="heading 1"/>
    <w:next w:val="Normal"/>
    <w:link w:val="Heading1Char"/>
    <w:uiPriority w:val="9"/>
    <w:qFormat/>
    <w:rsid w:val="00C32416"/>
    <w:pPr>
      <w:keepNext/>
      <w:keepLines/>
      <w:numPr>
        <w:numId w:val="2"/>
      </w:numPr>
      <w:spacing w:before="360" w:after="360" w:line="240" w:lineRule="auto"/>
      <w:ind w:left="357" w:hanging="357"/>
      <w:outlineLvl w:val="0"/>
    </w:pPr>
    <w:rPr>
      <w:rFonts w:asciiTheme="majorHAnsi" w:eastAsiaTheme="majorEastAsia" w:hAnsiTheme="majorHAnsi" w:cstheme="majorBidi"/>
      <w:b/>
      <w:bCs/>
      <w:color w:val="4472C4" w:themeColor="accent1"/>
      <w:sz w:val="28"/>
      <w:szCs w:val="28"/>
      <w:lang w:val="en-GB"/>
    </w:rPr>
  </w:style>
  <w:style w:type="paragraph" w:styleId="Heading2">
    <w:name w:val="heading 2"/>
    <w:basedOn w:val="Heading1"/>
    <w:next w:val="Normal"/>
    <w:link w:val="Heading2Char"/>
    <w:uiPriority w:val="9"/>
    <w:unhideWhenUsed/>
    <w:qFormat/>
    <w:rsid w:val="00C32416"/>
    <w:pPr>
      <w:numPr>
        <w:ilvl w:val="1"/>
      </w:numPr>
      <w:spacing w:before="120" w:after="120"/>
      <w:outlineLvl w:val="1"/>
    </w:pPr>
    <w:rPr>
      <w:bCs w:val="0"/>
      <w:sz w:val="26"/>
      <w:szCs w:val="26"/>
    </w:rPr>
  </w:style>
  <w:style w:type="paragraph" w:styleId="Heading3">
    <w:name w:val="heading 3"/>
    <w:basedOn w:val="Heading2"/>
    <w:next w:val="Normal"/>
    <w:link w:val="Heading3Char"/>
    <w:uiPriority w:val="9"/>
    <w:unhideWhenUsed/>
    <w:qFormat/>
    <w:rsid w:val="00C32416"/>
    <w:pPr>
      <w:numPr>
        <w:ilvl w:val="2"/>
      </w:numPr>
      <w:ind w:left="357" w:hanging="357"/>
      <w:outlineLvl w:val="2"/>
    </w:pPr>
    <w:rPr>
      <w:bCs/>
      <w:sz w:val="24"/>
    </w:rPr>
  </w:style>
  <w:style w:type="paragraph" w:styleId="Heading4">
    <w:name w:val="heading 4"/>
    <w:basedOn w:val="Heading3"/>
    <w:next w:val="Normal"/>
    <w:link w:val="Heading4Char"/>
    <w:uiPriority w:val="9"/>
    <w:unhideWhenUsed/>
    <w:qFormat/>
    <w:rsid w:val="00C32416"/>
    <w:pPr>
      <w:numPr>
        <w:ilvl w:val="3"/>
      </w:numPr>
      <w:outlineLvl w:val="3"/>
    </w:pPr>
    <w:rPr>
      <w:bCs w:val="0"/>
      <w:iCs/>
    </w:rPr>
  </w:style>
  <w:style w:type="paragraph" w:styleId="Heading5">
    <w:name w:val="heading 5"/>
    <w:basedOn w:val="Normal"/>
    <w:next w:val="Normal"/>
    <w:link w:val="Heading5Char"/>
    <w:uiPriority w:val="9"/>
    <w:semiHidden/>
    <w:unhideWhenUsed/>
    <w:qFormat/>
    <w:rsid w:val="00C32416"/>
    <w:pPr>
      <w:keepNext/>
      <w:keepLines/>
      <w:numPr>
        <w:ilvl w:val="4"/>
        <w:numId w:val="2"/>
      </w:numPr>
      <w:spacing w:before="200" w:after="0" w:line="240" w:lineRule="auto"/>
      <w:outlineLvl w:val="4"/>
    </w:pPr>
    <w:rPr>
      <w:rFonts w:asciiTheme="majorHAnsi" w:eastAsiaTheme="majorEastAsia" w:hAnsiTheme="majorHAnsi" w:cstheme="majorBidi"/>
      <w:color w:val="1F3763" w:themeColor="accent1" w:themeShade="7F"/>
      <w:sz w:val="24"/>
      <w:szCs w:val="20"/>
      <w:lang w:val="en-GB" w:eastAsia="en-US"/>
    </w:rPr>
  </w:style>
  <w:style w:type="paragraph" w:styleId="Heading6">
    <w:name w:val="heading 6"/>
    <w:basedOn w:val="Normal"/>
    <w:next w:val="Normal"/>
    <w:link w:val="Heading6Char"/>
    <w:uiPriority w:val="9"/>
    <w:semiHidden/>
    <w:unhideWhenUsed/>
    <w:qFormat/>
    <w:rsid w:val="00C32416"/>
    <w:pPr>
      <w:keepNext/>
      <w:keepLines/>
      <w:numPr>
        <w:ilvl w:val="5"/>
        <w:numId w:val="2"/>
      </w:numPr>
      <w:spacing w:before="200" w:after="0" w:line="240" w:lineRule="auto"/>
      <w:outlineLvl w:val="5"/>
    </w:pPr>
    <w:rPr>
      <w:rFonts w:asciiTheme="majorHAnsi" w:eastAsiaTheme="majorEastAsia" w:hAnsiTheme="majorHAnsi" w:cstheme="majorBidi"/>
      <w:i/>
      <w:iCs/>
      <w:color w:val="1F3763" w:themeColor="accent1" w:themeShade="7F"/>
      <w:sz w:val="24"/>
      <w:szCs w:val="20"/>
      <w:lang w:val="en-GB" w:eastAsia="en-US"/>
    </w:rPr>
  </w:style>
  <w:style w:type="paragraph" w:styleId="Heading7">
    <w:name w:val="heading 7"/>
    <w:basedOn w:val="Normal"/>
    <w:next w:val="Normal"/>
    <w:link w:val="Heading7Char"/>
    <w:uiPriority w:val="9"/>
    <w:semiHidden/>
    <w:unhideWhenUsed/>
    <w:qFormat/>
    <w:rsid w:val="00C32416"/>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0"/>
      <w:lang w:val="en-GB" w:eastAsia="en-US"/>
    </w:rPr>
  </w:style>
  <w:style w:type="paragraph" w:styleId="Heading8">
    <w:name w:val="heading 8"/>
    <w:basedOn w:val="Normal"/>
    <w:next w:val="Normal"/>
    <w:link w:val="Heading8Char"/>
    <w:uiPriority w:val="9"/>
    <w:semiHidden/>
    <w:unhideWhenUsed/>
    <w:qFormat/>
    <w:rsid w:val="00C32416"/>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lang w:val="en-GB" w:eastAsia="en-US"/>
    </w:rPr>
  </w:style>
  <w:style w:type="paragraph" w:styleId="Heading9">
    <w:name w:val="heading 9"/>
    <w:basedOn w:val="Normal"/>
    <w:next w:val="Normal"/>
    <w:link w:val="Heading9Char"/>
    <w:uiPriority w:val="9"/>
    <w:semiHidden/>
    <w:unhideWhenUsed/>
    <w:qFormat/>
    <w:rsid w:val="00C32416"/>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2416"/>
    <w:rPr>
      <w:rFonts w:asciiTheme="majorHAnsi" w:eastAsiaTheme="majorEastAsia" w:hAnsiTheme="majorHAnsi" w:cstheme="majorBidi"/>
      <w:b/>
      <w:bCs/>
      <w:color w:val="4472C4" w:themeColor="accent1"/>
      <w:sz w:val="28"/>
      <w:szCs w:val="28"/>
      <w:lang w:val="en-GB"/>
    </w:rPr>
  </w:style>
  <w:style w:type="character" w:customStyle="1" w:styleId="Heading2Char">
    <w:name w:val="Heading 2 Char"/>
    <w:basedOn w:val="DefaultParagraphFont"/>
    <w:link w:val="Heading2"/>
    <w:uiPriority w:val="9"/>
    <w:rsid w:val="00C32416"/>
    <w:rPr>
      <w:rFonts w:asciiTheme="majorHAnsi" w:eastAsiaTheme="majorEastAsia" w:hAnsiTheme="majorHAnsi" w:cstheme="majorBidi"/>
      <w:b/>
      <w:color w:val="4472C4" w:themeColor="accent1"/>
      <w:sz w:val="26"/>
      <w:szCs w:val="26"/>
      <w:lang w:val="en-GB"/>
    </w:rPr>
  </w:style>
  <w:style w:type="character" w:customStyle="1" w:styleId="Heading3Char">
    <w:name w:val="Heading 3 Char"/>
    <w:basedOn w:val="DefaultParagraphFont"/>
    <w:link w:val="Heading3"/>
    <w:uiPriority w:val="9"/>
    <w:rsid w:val="00C32416"/>
    <w:rPr>
      <w:rFonts w:asciiTheme="majorHAnsi" w:eastAsiaTheme="majorEastAsia" w:hAnsiTheme="majorHAnsi" w:cstheme="majorBidi"/>
      <w:b/>
      <w:bCs/>
      <w:color w:val="4472C4" w:themeColor="accent1"/>
      <w:sz w:val="24"/>
      <w:szCs w:val="26"/>
      <w:lang w:val="en-GB"/>
    </w:rPr>
  </w:style>
  <w:style w:type="character" w:customStyle="1" w:styleId="Heading4Char">
    <w:name w:val="Heading 4 Char"/>
    <w:basedOn w:val="DefaultParagraphFont"/>
    <w:link w:val="Heading4"/>
    <w:uiPriority w:val="9"/>
    <w:rsid w:val="00C32416"/>
    <w:rPr>
      <w:rFonts w:asciiTheme="majorHAnsi" w:eastAsiaTheme="majorEastAsia" w:hAnsiTheme="majorHAnsi" w:cstheme="majorBidi"/>
      <w:b/>
      <w:iCs/>
      <w:color w:val="4472C4" w:themeColor="accent1"/>
      <w:sz w:val="24"/>
      <w:szCs w:val="26"/>
      <w:lang w:val="en-GB"/>
    </w:rPr>
  </w:style>
  <w:style w:type="character" w:customStyle="1" w:styleId="Heading5Char">
    <w:name w:val="Heading 5 Char"/>
    <w:basedOn w:val="DefaultParagraphFont"/>
    <w:link w:val="Heading5"/>
    <w:uiPriority w:val="9"/>
    <w:semiHidden/>
    <w:rsid w:val="00C32416"/>
    <w:rPr>
      <w:rFonts w:asciiTheme="majorHAnsi" w:eastAsiaTheme="majorEastAsia" w:hAnsiTheme="majorHAnsi" w:cstheme="majorBidi"/>
      <w:color w:val="1F3763" w:themeColor="accent1" w:themeShade="7F"/>
      <w:sz w:val="24"/>
      <w:szCs w:val="20"/>
      <w:lang w:val="en-GB"/>
    </w:rPr>
  </w:style>
  <w:style w:type="character" w:customStyle="1" w:styleId="Heading6Char">
    <w:name w:val="Heading 6 Char"/>
    <w:basedOn w:val="DefaultParagraphFont"/>
    <w:link w:val="Heading6"/>
    <w:uiPriority w:val="9"/>
    <w:semiHidden/>
    <w:rsid w:val="00C32416"/>
    <w:rPr>
      <w:rFonts w:asciiTheme="majorHAnsi" w:eastAsiaTheme="majorEastAsia" w:hAnsiTheme="majorHAnsi" w:cstheme="majorBidi"/>
      <w:i/>
      <w:iCs/>
      <w:color w:val="1F3763" w:themeColor="accent1" w:themeShade="7F"/>
      <w:sz w:val="24"/>
      <w:szCs w:val="20"/>
      <w:lang w:val="en-GB"/>
    </w:rPr>
  </w:style>
  <w:style w:type="character" w:customStyle="1" w:styleId="Heading7Char">
    <w:name w:val="Heading 7 Char"/>
    <w:basedOn w:val="DefaultParagraphFont"/>
    <w:link w:val="Heading7"/>
    <w:uiPriority w:val="9"/>
    <w:semiHidden/>
    <w:rsid w:val="00C32416"/>
    <w:rPr>
      <w:rFonts w:asciiTheme="majorHAnsi" w:eastAsiaTheme="majorEastAsia" w:hAnsiTheme="majorHAnsi" w:cstheme="majorBidi"/>
      <w:i/>
      <w:iCs/>
      <w:color w:val="404040" w:themeColor="text1" w:themeTint="BF"/>
      <w:sz w:val="24"/>
      <w:szCs w:val="20"/>
      <w:lang w:val="en-GB"/>
    </w:rPr>
  </w:style>
  <w:style w:type="character" w:customStyle="1" w:styleId="Heading8Char">
    <w:name w:val="Heading 8 Char"/>
    <w:basedOn w:val="DefaultParagraphFont"/>
    <w:link w:val="Heading8"/>
    <w:uiPriority w:val="9"/>
    <w:semiHidden/>
    <w:rsid w:val="00C32416"/>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C32416"/>
    <w:rPr>
      <w:rFonts w:asciiTheme="majorHAnsi" w:eastAsiaTheme="majorEastAsia" w:hAnsiTheme="majorHAnsi" w:cstheme="majorBidi"/>
      <w:i/>
      <w:iCs/>
      <w:color w:val="404040" w:themeColor="text1" w:themeTint="BF"/>
      <w:sz w:val="20"/>
      <w:szCs w:val="20"/>
      <w:lang w:val="en-GB"/>
    </w:rPr>
  </w:style>
  <w:style w:type="numbering" w:customStyle="1" w:styleId="Headings">
    <w:name w:val="Headings"/>
    <w:uiPriority w:val="99"/>
    <w:rsid w:val="00C32416"/>
    <w:pPr>
      <w:numPr>
        <w:numId w:val="1"/>
      </w:numPr>
    </w:pPr>
  </w:style>
  <w:style w:type="paragraph" w:styleId="ListParagraph">
    <w:name w:val="List Paragraph"/>
    <w:basedOn w:val="Normal"/>
    <w:uiPriority w:val="34"/>
    <w:qFormat/>
    <w:rsid w:val="00C32416"/>
    <w:pPr>
      <w:spacing w:after="0" w:line="240" w:lineRule="auto"/>
      <w:ind w:left="720"/>
      <w:contextualSpacing/>
    </w:pPr>
    <w:rPr>
      <w:rFonts w:ascii="Arial" w:eastAsia="Times New Roman" w:hAnsi="Arial" w:cs="Times New Roman"/>
      <w:sz w:val="24"/>
      <w:szCs w:val="20"/>
      <w:lang w:val="en-GB" w:eastAsia="en-US"/>
    </w:rPr>
  </w:style>
  <w:style w:type="table" w:styleId="TableGrid">
    <w:name w:val="Table Grid"/>
    <w:basedOn w:val="TableNormal"/>
    <w:rsid w:val="00C32416"/>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C32416"/>
    <w:pPr>
      <w:spacing w:after="120" w:line="240" w:lineRule="auto"/>
    </w:pPr>
    <w:rPr>
      <w:rFonts w:ascii="Arial" w:eastAsia="Times New Roman" w:hAnsi="Arial" w:cs="Times New Roman"/>
      <w:sz w:val="24"/>
      <w:szCs w:val="20"/>
      <w:lang w:val="en-GB" w:eastAsia="en-US"/>
    </w:rPr>
  </w:style>
  <w:style w:type="character" w:customStyle="1" w:styleId="BodyTextChar">
    <w:name w:val="Body Text Char"/>
    <w:basedOn w:val="DefaultParagraphFont"/>
    <w:link w:val="BodyText"/>
    <w:uiPriority w:val="99"/>
    <w:rsid w:val="00C32416"/>
    <w:rPr>
      <w:rFonts w:ascii="Arial" w:eastAsia="Times New Roman" w:hAnsi="Arial" w:cs="Times New Roman"/>
      <w:sz w:val="24"/>
      <w:szCs w:val="20"/>
      <w:lang w:val="en-GB"/>
    </w:rPr>
  </w:style>
  <w:style w:type="paragraph" w:customStyle="1" w:styleId="Body1">
    <w:name w:val="Body 1"/>
    <w:rsid w:val="00C32416"/>
    <w:pPr>
      <w:spacing w:after="200" w:line="276" w:lineRule="auto"/>
      <w:outlineLvl w:val="0"/>
    </w:pPr>
    <w:rPr>
      <w:rFonts w:ascii="Arial" w:eastAsia="ヒラギノ角ゴ Pro W3" w:hAnsi="Arial"/>
      <w:color w:val="000000"/>
      <w:sz w:val="24"/>
      <w:lang w:eastAsia="zh-CN"/>
    </w:rPr>
  </w:style>
  <w:style w:type="paragraph" w:styleId="Header">
    <w:name w:val="header"/>
    <w:basedOn w:val="Normal"/>
    <w:link w:val="HeaderChar"/>
    <w:uiPriority w:val="99"/>
    <w:unhideWhenUsed/>
    <w:rsid w:val="00C324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416"/>
    <w:rPr>
      <w:rFonts w:eastAsiaTheme="minorEastAsia"/>
      <w:lang w:eastAsia="ja-JP"/>
    </w:rPr>
  </w:style>
  <w:style w:type="paragraph" w:styleId="Footer">
    <w:name w:val="footer"/>
    <w:basedOn w:val="Normal"/>
    <w:link w:val="FooterChar"/>
    <w:uiPriority w:val="99"/>
    <w:unhideWhenUsed/>
    <w:rsid w:val="00C324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416"/>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69A481038D44AE94C3889466EFCBF0"/>
        <w:category>
          <w:name w:val="General"/>
          <w:gallery w:val="placeholder"/>
        </w:category>
        <w:types>
          <w:type w:val="bbPlcHdr"/>
        </w:types>
        <w:behaviors>
          <w:behavior w:val="content"/>
        </w:behaviors>
        <w:guid w:val="{82C80C99-6F9F-4709-AA6B-D25E0E3ECD6E}"/>
      </w:docPartPr>
      <w:docPartBody>
        <w:p w:rsidR="00E43BCE" w:rsidRDefault="00EF02ED" w:rsidP="00EF02ED">
          <w:pPr>
            <w:pStyle w:val="5E69A481038D44AE94C3889466EFCBF0"/>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Helvetica">
    <w:panose1 w:val="020B06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02ED"/>
    <w:rsid w:val="00782861"/>
    <w:rsid w:val="00A86A83"/>
    <w:rsid w:val="00CA5E18"/>
    <w:rsid w:val="00E43BCE"/>
    <w:rsid w:val="00EB2B2A"/>
    <w:rsid w:val="00EF0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69A481038D44AE94C3889466EFCBF0">
    <w:name w:val="5E69A481038D44AE94C3889466EFCBF0"/>
    <w:rsid w:val="00EF02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869</Words>
  <Characters>495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E 204.3 Development of Enterprise Applications 19.2/20.1 UGC/UCD</vt:lpstr>
    </vt:vector>
  </TitlesOfParts>
  <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204.3 Development of Enterprise Applications 21.1</dc:title>
  <dc:subject/>
  <dc:creator>Dr. Chaminda Wijesinghe</dc:creator>
  <cp:keywords/>
  <dc:description/>
  <cp:lastModifiedBy>Dr. Chaminda Wijesinghe</cp:lastModifiedBy>
  <cp:revision>2</cp:revision>
  <dcterms:created xsi:type="dcterms:W3CDTF">2022-09-08T07:31:00Z</dcterms:created>
  <dcterms:modified xsi:type="dcterms:W3CDTF">2022-09-08T07:31:00Z</dcterms:modified>
</cp:coreProperties>
</file>